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AF7A2" w14:textId="0977D673" w:rsidR="003C0503" w:rsidRDefault="00082AE5">
      <w:pPr>
        <w:rPr>
          <w:sz w:val="28"/>
          <w:szCs w:val="28"/>
        </w:rPr>
      </w:pPr>
      <w:r>
        <w:rPr>
          <w:sz w:val="28"/>
          <w:szCs w:val="28"/>
        </w:rPr>
        <w:t>09.04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082AE5">
        <w:rPr>
          <w:b/>
          <w:bCs/>
          <w:sz w:val="28"/>
          <w:szCs w:val="28"/>
        </w:rPr>
        <w:t>Buzzfeed  quizzes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3332E0">
        <w:rPr>
          <w:sz w:val="28"/>
          <w:szCs w:val="28"/>
        </w:rPr>
        <w:t>8</w:t>
      </w:r>
      <w:r>
        <w:rPr>
          <w:sz w:val="28"/>
          <w:szCs w:val="28"/>
        </w:rPr>
        <w:t>.r</w:t>
      </w:r>
    </w:p>
    <w:p w14:paraId="0DE3101C" w14:textId="5AEDA9CF" w:rsidR="00082AE5" w:rsidRDefault="00082AE5">
      <w:pPr>
        <w:rPr>
          <w:sz w:val="28"/>
          <w:szCs w:val="28"/>
        </w:rPr>
      </w:pPr>
    </w:p>
    <w:p w14:paraId="6A984768" w14:textId="6D910C15" w:rsidR="00082AE5" w:rsidRDefault="00082AE5">
      <w:pPr>
        <w:rPr>
          <w:sz w:val="28"/>
          <w:szCs w:val="28"/>
        </w:rPr>
      </w:pPr>
      <w:r>
        <w:rPr>
          <w:sz w:val="28"/>
          <w:szCs w:val="28"/>
        </w:rPr>
        <w:t>Good morning!</w:t>
      </w:r>
    </w:p>
    <w:p w14:paraId="385B664B" w14:textId="435D916F" w:rsidR="00082AE5" w:rsidRDefault="003332E0">
      <w:pPr>
        <w:rPr>
          <w:bCs/>
          <w:sz w:val="28"/>
          <w:szCs w:val="28"/>
        </w:rPr>
      </w:pPr>
      <w:r>
        <w:rPr>
          <w:sz w:val="28"/>
          <w:szCs w:val="28"/>
        </w:rPr>
        <w:t>Mislim  da  sam  vas  lani  već  bila  upoznala  s  ovom  stranicom</w:t>
      </w:r>
      <w:bookmarkStart w:id="0" w:name="_GoBack"/>
      <w:bookmarkEnd w:id="0"/>
      <w:r w:rsidR="00082AE5">
        <w:rPr>
          <w:sz w:val="28"/>
          <w:szCs w:val="28"/>
        </w:rPr>
        <w:t xml:space="preserve">.  Stranica  se  zove  </w:t>
      </w:r>
      <w:r w:rsidR="00082AE5">
        <w:rPr>
          <w:b/>
          <w:i/>
          <w:iCs/>
          <w:sz w:val="28"/>
          <w:szCs w:val="28"/>
        </w:rPr>
        <w:t>Buzzfeed</w:t>
      </w:r>
      <w:r w:rsidR="00082AE5">
        <w:rPr>
          <w:bCs/>
          <w:sz w:val="28"/>
          <w:szCs w:val="28"/>
        </w:rPr>
        <w:t xml:space="preserve">  i  nudi  predivan  izbor  šašavih  i  jednostavnih  kvizova,  idealnih  za  razvijanje  vokabulara.  </w:t>
      </w:r>
    </w:p>
    <w:p w14:paraId="4AEADA5B" w14:textId="6F378CDC" w:rsidR="00082AE5" w:rsidRDefault="00082AE5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Nadam  se  da  ćete  danas  uočiti  barem  jednu  novu  riječ,  zabaviti  se,  a  i naučiti  nešto  novo  o  sebi  dok  otkrivate:</w:t>
      </w:r>
    </w:p>
    <w:p w14:paraId="4123CD88" w14:textId="7BF844C1" w:rsidR="00082AE5" w:rsidRDefault="00082AE5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a)  kakav  ste  tip  Pokemona?</w:t>
      </w:r>
    </w:p>
    <w:p w14:paraId="3E1633A0" w14:textId="2CC82556" w:rsidR="00082AE5" w:rsidRDefault="003332E0">
      <w:pPr>
        <w:rPr>
          <w:bCs/>
          <w:sz w:val="28"/>
          <w:szCs w:val="28"/>
        </w:rPr>
      </w:pPr>
      <w:hyperlink r:id="rId4" w:history="1">
        <w:r w:rsidR="00082AE5" w:rsidRPr="00082AE5">
          <w:rPr>
            <w:rStyle w:val="Hiperveza"/>
            <w:bCs/>
            <w:sz w:val="28"/>
            <w:szCs w:val="28"/>
          </w:rPr>
          <w:t>https://www.buzzfeed.com/VannaLin/what-type-of-pokamon-are-you-3l2qv</w:t>
        </w:r>
      </w:hyperlink>
    </w:p>
    <w:p w14:paraId="154D2192" w14:textId="7E7288B6" w:rsidR="00082AE5" w:rsidRDefault="00082AE5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b)  u  koji  vas  dom  u  Hogwartsu  smješta  vaš  izbor  hrane?</w:t>
      </w:r>
    </w:p>
    <w:p w14:paraId="01E7F4E6" w14:textId="5994F4AD" w:rsidR="00082AE5" w:rsidRDefault="003332E0">
      <w:pPr>
        <w:rPr>
          <w:sz w:val="28"/>
          <w:szCs w:val="28"/>
          <w:u w:val="single"/>
        </w:rPr>
      </w:pPr>
      <w:hyperlink r:id="rId5" w:history="1">
        <w:r w:rsidR="00082AE5" w:rsidRPr="00082AE5">
          <w:rPr>
            <w:rStyle w:val="Hiperveza"/>
            <w:sz w:val="28"/>
            <w:szCs w:val="28"/>
          </w:rPr>
          <w:t>https://www.buzzfeed.com/cchen6389/well-tell-you-which-hogwarts-house-you-truly-belo-b3dggbk2gp</w:t>
        </w:r>
      </w:hyperlink>
    </w:p>
    <w:p w14:paraId="7BBECA1C" w14:textId="3EFAEDFD" w:rsidR="00082AE5" w:rsidRDefault="00082AE5">
      <w:pPr>
        <w:rPr>
          <w:sz w:val="28"/>
          <w:szCs w:val="28"/>
        </w:rPr>
      </w:pPr>
      <w:r>
        <w:rPr>
          <w:sz w:val="28"/>
          <w:szCs w:val="28"/>
        </w:rPr>
        <w:t>c)  i  ono  najvažnije,  kakav  ste  vi  krumpir?</w:t>
      </w:r>
    </w:p>
    <w:p w14:paraId="3B88D52F" w14:textId="4C8DEDC3" w:rsidR="00082AE5" w:rsidRDefault="003332E0">
      <w:pPr>
        <w:rPr>
          <w:sz w:val="28"/>
          <w:szCs w:val="28"/>
        </w:rPr>
      </w:pPr>
      <w:hyperlink r:id="rId6" w:history="1">
        <w:r w:rsidR="00082AE5" w:rsidRPr="00082AE5">
          <w:rPr>
            <w:rStyle w:val="Hiperveza"/>
            <w:sz w:val="28"/>
            <w:szCs w:val="28"/>
          </w:rPr>
          <w:t>https://www.buzzfeed.com/gracegrace24/what-kind-of-potato-are-you-2y2f4</w:t>
        </w:r>
      </w:hyperlink>
    </w:p>
    <w:p w14:paraId="7BE72635" w14:textId="7E48072F" w:rsidR="00082AE5" w:rsidRDefault="00082AE5">
      <w:pPr>
        <w:rPr>
          <w:sz w:val="28"/>
          <w:szCs w:val="28"/>
        </w:rPr>
      </w:pPr>
    </w:p>
    <w:p w14:paraId="2C488CB0" w14:textId="6A76C2AE" w:rsidR="00082AE5" w:rsidRDefault="00082AE5">
      <w:pPr>
        <w:rPr>
          <w:sz w:val="28"/>
          <w:szCs w:val="28"/>
        </w:rPr>
      </w:pPr>
      <w:r>
        <w:rPr>
          <w:sz w:val="28"/>
          <w:szCs w:val="28"/>
        </w:rPr>
        <w:t xml:space="preserve">According  to  Buzzfeed,  ja  sam  psihički  Ravenclaw  pire  Pokemon. </w:t>
      </w:r>
      <w:r w:rsidR="00260366">
        <w:rPr>
          <w:sz w:val="28"/>
          <w:szCs w:val="28"/>
        </w:rPr>
        <w:t>A  vi?</w:t>
      </w:r>
      <w:r w:rsidR="00260366">
        <w:rPr>
          <w:sz w:val="28"/>
          <w:szCs w:val="28"/>
        </w:rPr>
        <w:br/>
      </w:r>
    </w:p>
    <w:p w14:paraId="67D3313C" w14:textId="1E4E724D" w:rsidR="00260366" w:rsidRDefault="00260366">
      <w:pPr>
        <w:rPr>
          <w:sz w:val="28"/>
          <w:szCs w:val="28"/>
        </w:rPr>
      </w:pPr>
      <w:r>
        <w:rPr>
          <w:sz w:val="28"/>
          <w:szCs w:val="28"/>
        </w:rPr>
        <w:t xml:space="preserve">Ne  morate  riješiti  sva  3  kviza,  ali  </w:t>
      </w:r>
      <w:r>
        <w:rPr>
          <w:b/>
          <w:bCs/>
          <w:sz w:val="28"/>
          <w:szCs w:val="28"/>
        </w:rPr>
        <w:t xml:space="preserve">riješite  barem  jedan,  i  obavezno  mi  pošaljite  sliku  rezultata  kao  dokaz  odrađenog  zadatka. </w:t>
      </w:r>
    </w:p>
    <w:p w14:paraId="4283A3ED" w14:textId="5AC0C910" w:rsidR="00260366" w:rsidRDefault="00260366">
      <w:pPr>
        <w:rPr>
          <w:sz w:val="28"/>
          <w:szCs w:val="28"/>
        </w:rPr>
      </w:pPr>
      <w:r>
        <w:rPr>
          <w:sz w:val="28"/>
          <w:szCs w:val="28"/>
        </w:rPr>
        <w:t>Have  fun!</w:t>
      </w:r>
    </w:p>
    <w:p w14:paraId="30EE4AF2" w14:textId="40BE017A" w:rsidR="00260366" w:rsidRDefault="00260366">
      <w:pPr>
        <w:rPr>
          <w:sz w:val="28"/>
          <w:szCs w:val="28"/>
        </w:rPr>
      </w:pPr>
    </w:p>
    <w:p w14:paraId="544B7DCF" w14:textId="611B6161" w:rsidR="00260366" w:rsidRPr="00260366" w:rsidRDefault="00260366">
      <w:pPr>
        <w:rPr>
          <w:sz w:val="28"/>
          <w:szCs w:val="28"/>
        </w:rPr>
      </w:pPr>
      <w:r>
        <w:rPr>
          <w:sz w:val="28"/>
          <w:szCs w:val="28"/>
        </w:rPr>
        <w:t>Teacher  Dafne</w:t>
      </w:r>
    </w:p>
    <w:p w14:paraId="5A655199" w14:textId="77777777" w:rsidR="00082AE5" w:rsidRPr="00082AE5" w:rsidRDefault="00082AE5">
      <w:pPr>
        <w:rPr>
          <w:sz w:val="28"/>
          <w:szCs w:val="28"/>
        </w:rPr>
      </w:pPr>
    </w:p>
    <w:sectPr w:rsidR="00082AE5" w:rsidRPr="00082A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DA2MwQyDcwMLJR0lIJTi4sz8/NACoxqAdMbn+4sAAAA"/>
  </w:docVars>
  <w:rsids>
    <w:rsidRoot w:val="00DA60A3"/>
    <w:rsid w:val="00082AE5"/>
    <w:rsid w:val="00260366"/>
    <w:rsid w:val="003332E0"/>
    <w:rsid w:val="003C0503"/>
    <w:rsid w:val="00DA6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E72F0E"/>
  <w15:chartTrackingRefBased/>
  <w15:docId w15:val="{D0153FE3-BCAD-4639-BCA6-F57FDA0E7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082AE5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082A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uzzfeed.com/gracegrace24/what-kind-of-potato-are-you-2y2f4" TargetMode="External"/><Relationship Id="rId5" Type="http://schemas.openxmlformats.org/officeDocument/2006/relationships/hyperlink" Target="https://www.buzzfeed.com/cchen6389/well-tell-you-which-hogwarts-house-you-truly-belo-b3dggbk2gp" TargetMode="External"/><Relationship Id="rId4" Type="http://schemas.openxmlformats.org/officeDocument/2006/relationships/hyperlink" Target="https://www.buzzfeed.com/VannaLin/what-type-of-pokamon-are-you-3l2qv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3</cp:revision>
  <dcterms:created xsi:type="dcterms:W3CDTF">2020-04-05T19:59:00Z</dcterms:created>
  <dcterms:modified xsi:type="dcterms:W3CDTF">2020-04-05T20:40:00Z</dcterms:modified>
</cp:coreProperties>
</file>